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0CCF" w:rsidRPr="00EE06FE" w:rsidRDefault="00870CCF" w:rsidP="00870CCF">
      <w:pPr>
        <w:pStyle w:val="1"/>
        <w:rPr>
          <w:b/>
        </w:rPr>
      </w:pPr>
      <w:r>
        <w:rPr>
          <w:rFonts w:hint="eastAsia"/>
          <w:b/>
        </w:rPr>
        <w:t>긴</w:t>
      </w:r>
      <w:r>
        <w:rPr>
          <w:b/>
        </w:rPr>
        <w:t>급</w:t>
      </w:r>
      <w:r>
        <w:rPr>
          <w:rFonts w:hint="eastAsia"/>
          <w:b/>
        </w:rPr>
        <w:t xml:space="preserve"> 회의</w:t>
      </w:r>
    </w:p>
    <w:p w:rsidR="00870CCF" w:rsidRDefault="00870CCF" w:rsidP="00870CCF">
      <w:r>
        <w:rPr>
          <w:rFonts w:hint="eastAsia"/>
        </w:rPr>
        <w:t xml:space="preserve">일자 </w:t>
      </w:r>
      <w:r>
        <w:t xml:space="preserve">: </w:t>
      </w:r>
      <w:r>
        <w:rPr>
          <w:rFonts w:hint="eastAsia"/>
        </w:rPr>
        <w:t>2</w:t>
      </w:r>
      <w:r>
        <w:t xml:space="preserve">016.11.13 </w:t>
      </w:r>
      <w:r>
        <w:rPr>
          <w:rFonts w:hint="eastAsia"/>
        </w:rPr>
        <w:t>일요일</w:t>
      </w:r>
    </w:p>
    <w:p w:rsidR="00870CCF" w:rsidRDefault="00870CCF" w:rsidP="00870CCF">
      <w:r>
        <w:rPr>
          <w:rFonts w:hint="eastAsia"/>
        </w:rPr>
        <w:t xml:space="preserve">참석자 </w:t>
      </w:r>
      <w:r>
        <w:t xml:space="preserve">: </w:t>
      </w:r>
      <w:r>
        <w:rPr>
          <w:rFonts w:hint="eastAsia"/>
        </w:rPr>
        <w:t>최지수,</w:t>
      </w:r>
      <w:r>
        <w:t xml:space="preserve"> </w:t>
      </w:r>
      <w:r>
        <w:rPr>
          <w:rFonts w:hint="eastAsia"/>
        </w:rPr>
        <w:t>이한솔,</w:t>
      </w:r>
      <w:r>
        <w:t xml:space="preserve"> </w:t>
      </w:r>
      <w:r>
        <w:rPr>
          <w:rFonts w:hint="eastAsia"/>
        </w:rPr>
        <w:t>홍동현, 손윤경,</w:t>
      </w:r>
      <w:r>
        <w:t xml:space="preserve"> </w:t>
      </w:r>
      <w:r>
        <w:rPr>
          <w:rFonts w:hint="eastAsia"/>
        </w:rPr>
        <w:t>정일우, 문</w:t>
      </w:r>
      <w:r>
        <w:t>찬성</w:t>
      </w:r>
    </w:p>
    <w:p w:rsidR="00870CCF" w:rsidRPr="004F105E" w:rsidRDefault="00870CCF" w:rsidP="00870CCF"/>
    <w:p w:rsidR="00870CCF" w:rsidRDefault="00EB2957" w:rsidP="00870CCF">
      <w:pPr>
        <w:pStyle w:val="2"/>
        <w:rPr>
          <w:b/>
        </w:rPr>
      </w:pPr>
      <w:r>
        <w:rPr>
          <w:rFonts w:hint="eastAsia"/>
          <w:b/>
        </w:rPr>
        <w:t>프</w:t>
      </w:r>
      <w:r>
        <w:rPr>
          <w:b/>
        </w:rPr>
        <w:t>로그램의</w:t>
      </w:r>
      <w:r>
        <w:rPr>
          <w:rFonts w:hint="eastAsia"/>
          <w:b/>
        </w:rPr>
        <w:t xml:space="preserve"> 전</w:t>
      </w:r>
      <w:r>
        <w:rPr>
          <w:b/>
        </w:rPr>
        <w:t>체적</w:t>
      </w:r>
      <w:r>
        <w:rPr>
          <w:rFonts w:hint="eastAsia"/>
          <w:b/>
        </w:rPr>
        <w:t xml:space="preserve"> 흐</w:t>
      </w:r>
      <w:r>
        <w:rPr>
          <w:b/>
        </w:rPr>
        <w:t>름</w:t>
      </w:r>
      <w:r>
        <w:rPr>
          <w:rFonts w:hint="eastAsia"/>
          <w:b/>
        </w:rPr>
        <w:t xml:space="preserve"> 정</w:t>
      </w:r>
      <w:r>
        <w:rPr>
          <w:b/>
        </w:rPr>
        <w:t>하기</w:t>
      </w:r>
    </w:p>
    <w:p w:rsidR="00626D4E" w:rsidRPr="00626D4E" w:rsidRDefault="00626D4E" w:rsidP="00626D4E">
      <w:pPr>
        <w:rPr>
          <w:rFonts w:hint="eastAsia"/>
        </w:rPr>
      </w:pPr>
      <w:r>
        <w:rPr>
          <w:rFonts w:hint="eastAsia"/>
        </w:rPr>
        <w:t>0. 프</w:t>
      </w:r>
      <w:r>
        <w:t>로그램</w:t>
      </w:r>
      <w:r>
        <w:rPr>
          <w:rFonts w:hint="eastAsia"/>
        </w:rPr>
        <w:t xml:space="preserve"> 시</w:t>
      </w:r>
      <w:r>
        <w:t>작</w:t>
      </w:r>
    </w:p>
    <w:p w:rsidR="00356A6B" w:rsidRDefault="00356A6B" w:rsidP="00356A6B">
      <w:r>
        <w:t xml:space="preserve">1. 프로그램이 해당 경로 내 사진이 있는지 </w:t>
      </w:r>
      <w:r w:rsidR="00AB304A">
        <w:rPr>
          <w:rFonts w:hint="eastAsia"/>
        </w:rPr>
        <w:t>탐색 실시</w:t>
      </w:r>
    </w:p>
    <w:p w:rsidR="00356A6B" w:rsidRDefault="00356A6B" w:rsidP="00356A6B">
      <w:r>
        <w:t>2. 사진이 있으면 해당 사진을 추출해서 캐릭터와 결합</w:t>
      </w:r>
    </w:p>
    <w:p w:rsidR="00476F2B" w:rsidRPr="00476F2B" w:rsidRDefault="00356A6B" w:rsidP="00356A6B">
      <w:r>
        <w:t>3</w:t>
      </w:r>
      <w:r w:rsidR="00012115">
        <w:t xml:space="preserve">. </w:t>
      </w:r>
      <w:r w:rsidR="00476F2B">
        <w:rPr>
          <w:rFonts w:hint="eastAsia"/>
        </w:rPr>
        <w:t>추출한 얼굴이 출력되는 크기를 자동화 할 지,</w:t>
      </w:r>
      <w:r w:rsidR="00476F2B">
        <w:t xml:space="preserve"> </w:t>
      </w:r>
      <w:r w:rsidR="00476F2B">
        <w:rPr>
          <w:rFonts w:hint="eastAsia"/>
        </w:rPr>
        <w:t>수동으로 잡을 지는 소스를 받고 난 뒤 결정</w:t>
      </w:r>
    </w:p>
    <w:p w:rsidR="009B41DA" w:rsidRDefault="007C1C07" w:rsidP="009B41DA">
      <w:pPr>
        <w:rPr>
          <w:rFonts w:hint="eastAsia"/>
        </w:rPr>
      </w:pPr>
      <w:r>
        <w:rPr>
          <w:rFonts w:hint="eastAsia"/>
        </w:rPr>
        <w:t xml:space="preserve">4. </w:t>
      </w:r>
      <w:r w:rsidR="008141E6">
        <w:rPr>
          <w:rFonts w:hint="eastAsia"/>
        </w:rPr>
        <w:t>UI에 있</w:t>
      </w:r>
      <w:r w:rsidR="008141E6">
        <w:t>는</w:t>
      </w:r>
      <w:r w:rsidR="008141E6">
        <w:rPr>
          <w:rFonts w:hint="eastAsia"/>
        </w:rPr>
        <w:t xml:space="preserve"> 동</w:t>
      </w:r>
      <w:r w:rsidR="008141E6">
        <w:t>영상</w:t>
      </w:r>
      <w:r w:rsidR="008141E6">
        <w:rPr>
          <w:rFonts w:hint="eastAsia"/>
        </w:rPr>
        <w:t xml:space="preserve"> 실</w:t>
      </w:r>
      <w:r w:rsidR="008141E6">
        <w:t>행</w:t>
      </w:r>
      <w:r w:rsidR="008141E6">
        <w:rPr>
          <w:rFonts w:hint="eastAsia"/>
        </w:rPr>
        <w:t>/종</w:t>
      </w:r>
      <w:r w:rsidR="008141E6">
        <w:t>료</w:t>
      </w:r>
      <w:r w:rsidR="008141E6">
        <w:rPr>
          <w:rFonts w:hint="eastAsia"/>
        </w:rPr>
        <w:t xml:space="preserve"> 버</w:t>
      </w:r>
      <w:r w:rsidR="008141E6">
        <w:t>튼을</w:t>
      </w:r>
      <w:r w:rsidR="008141E6">
        <w:rPr>
          <w:rFonts w:hint="eastAsia"/>
        </w:rPr>
        <w:t xml:space="preserve"> 사</w:t>
      </w:r>
      <w:r w:rsidR="008141E6">
        <w:t>용해</w:t>
      </w:r>
      <w:r w:rsidR="008141E6">
        <w:rPr>
          <w:rFonts w:hint="eastAsia"/>
        </w:rPr>
        <w:t xml:space="preserve"> 동영</w:t>
      </w:r>
      <w:r w:rsidR="008141E6">
        <w:t>상</w:t>
      </w:r>
      <w:r w:rsidR="008141E6">
        <w:rPr>
          <w:rFonts w:hint="eastAsia"/>
        </w:rPr>
        <w:t xml:space="preserve"> 실</w:t>
      </w:r>
      <w:r w:rsidR="008141E6">
        <w:t>행</w:t>
      </w:r>
      <w:r w:rsidR="008141E6">
        <w:rPr>
          <w:rFonts w:hint="eastAsia"/>
        </w:rPr>
        <w:t xml:space="preserve"> 시 프</w:t>
      </w:r>
      <w:r w:rsidR="008141E6">
        <w:t>로그램</w:t>
      </w:r>
      <w:r w:rsidR="0075377C">
        <w:rPr>
          <w:rFonts w:hint="eastAsia"/>
        </w:rPr>
        <w:t>에 저</w:t>
      </w:r>
      <w:r w:rsidR="0075377C">
        <w:t>장되어</w:t>
      </w:r>
      <w:r w:rsidR="008141E6">
        <w:rPr>
          <w:rFonts w:hint="eastAsia"/>
        </w:rPr>
        <w:t xml:space="preserve"> 있</w:t>
      </w:r>
      <w:r w:rsidR="008141E6">
        <w:t>는</w:t>
      </w:r>
      <w:r w:rsidR="008141E6">
        <w:rPr>
          <w:rFonts w:hint="eastAsia"/>
        </w:rPr>
        <w:t xml:space="preserve"> 애</w:t>
      </w:r>
      <w:r w:rsidR="008141E6">
        <w:t>니메이션</w:t>
      </w:r>
      <w:r w:rsidR="008141E6">
        <w:rPr>
          <w:rFonts w:hint="eastAsia"/>
        </w:rPr>
        <w:t xml:space="preserve"> 캐</w:t>
      </w:r>
      <w:r w:rsidR="008141E6">
        <w:t xml:space="preserve">릭터 </w:t>
      </w:r>
      <w:r w:rsidR="008141E6">
        <w:rPr>
          <w:rFonts w:hint="eastAsia"/>
        </w:rPr>
        <w:t>객</w:t>
      </w:r>
      <w:r w:rsidR="008141E6">
        <w:t>체를</w:t>
      </w:r>
      <w:r w:rsidR="008141E6">
        <w:rPr>
          <w:rFonts w:hint="eastAsia"/>
        </w:rPr>
        <w:t xml:space="preserve"> 영</w:t>
      </w:r>
      <w:r w:rsidR="008141E6">
        <w:t>상에</w:t>
      </w:r>
      <w:r w:rsidR="008141E6">
        <w:rPr>
          <w:rFonts w:hint="eastAsia"/>
        </w:rPr>
        <w:t xml:space="preserve"> 출</w:t>
      </w:r>
      <w:r w:rsidR="008141E6">
        <w:t>력하며</w:t>
      </w:r>
      <w:r w:rsidR="008141E6">
        <w:rPr>
          <w:rFonts w:hint="eastAsia"/>
        </w:rPr>
        <w:t xml:space="preserve"> 동</w:t>
      </w:r>
      <w:r w:rsidR="008141E6">
        <w:t>영상</w:t>
      </w:r>
      <w:r w:rsidR="008141E6">
        <w:rPr>
          <w:rFonts w:hint="eastAsia"/>
        </w:rPr>
        <w:t xml:space="preserve"> 종</w:t>
      </w:r>
      <w:r w:rsidR="008141E6">
        <w:t>료</w:t>
      </w:r>
      <w:r w:rsidR="008141E6">
        <w:rPr>
          <w:rFonts w:hint="eastAsia"/>
        </w:rPr>
        <w:t xml:space="preserve"> 시</w:t>
      </w:r>
      <w:r w:rsidR="008141E6">
        <w:t>에도</w:t>
      </w:r>
      <w:r w:rsidR="008141E6">
        <w:rPr>
          <w:rFonts w:hint="eastAsia"/>
        </w:rPr>
        <w:t xml:space="preserve"> 애</w:t>
      </w:r>
      <w:r w:rsidR="008141E6">
        <w:t>니메이션</w:t>
      </w:r>
      <w:r w:rsidR="008141E6">
        <w:rPr>
          <w:rFonts w:hint="eastAsia"/>
        </w:rPr>
        <w:t xml:space="preserve"> 캐</w:t>
      </w:r>
      <w:r w:rsidR="008141E6">
        <w:t>릭터</w:t>
      </w:r>
      <w:r w:rsidR="008141E6">
        <w:rPr>
          <w:rFonts w:hint="eastAsia"/>
        </w:rPr>
        <w:t xml:space="preserve"> 객</w:t>
      </w:r>
      <w:r w:rsidR="008141E6">
        <w:t>체를</w:t>
      </w:r>
      <w:r w:rsidR="008141E6">
        <w:rPr>
          <w:rFonts w:hint="eastAsia"/>
        </w:rPr>
        <w:t xml:space="preserve"> 계</w:t>
      </w:r>
      <w:r w:rsidR="008141E6">
        <w:t>속</w:t>
      </w:r>
      <w:r w:rsidR="008141E6">
        <w:rPr>
          <w:rFonts w:hint="eastAsia"/>
        </w:rPr>
        <w:t xml:space="preserve"> </w:t>
      </w:r>
      <w:r w:rsidR="005642B3">
        <w:rPr>
          <w:rFonts w:hint="eastAsia"/>
        </w:rPr>
        <w:t>저</w:t>
      </w:r>
      <w:r w:rsidR="005642B3">
        <w:t>장하고</w:t>
      </w:r>
      <w:r w:rsidR="005642B3">
        <w:rPr>
          <w:rFonts w:hint="eastAsia"/>
        </w:rPr>
        <w:t xml:space="preserve"> 있</w:t>
      </w:r>
      <w:r w:rsidR="005642B3">
        <w:t>음</w:t>
      </w:r>
      <w:r w:rsidR="002D4D2C">
        <w:rPr>
          <w:rFonts w:hint="eastAsia"/>
        </w:rPr>
        <w:t>. 새</w:t>
      </w:r>
      <w:r w:rsidR="002D4D2C">
        <w:t>로운</w:t>
      </w:r>
      <w:r w:rsidR="002D4D2C">
        <w:rPr>
          <w:rFonts w:hint="eastAsia"/>
        </w:rPr>
        <w:t xml:space="preserve"> 사</w:t>
      </w:r>
      <w:r w:rsidR="002D4D2C">
        <w:t>진</w:t>
      </w:r>
      <w:r w:rsidR="002D4D2C">
        <w:rPr>
          <w:rFonts w:hint="eastAsia"/>
        </w:rPr>
        <w:t xml:space="preserve"> 추</w:t>
      </w:r>
      <w:r w:rsidR="002D4D2C">
        <w:t xml:space="preserve">가 </w:t>
      </w:r>
      <w:r w:rsidR="002D4D2C">
        <w:rPr>
          <w:rFonts w:hint="eastAsia"/>
        </w:rPr>
        <w:t>시 캐</w:t>
      </w:r>
      <w:r w:rsidR="002D4D2C">
        <w:t>릭터</w:t>
      </w:r>
      <w:r w:rsidR="002D4D2C">
        <w:rPr>
          <w:rFonts w:hint="eastAsia"/>
        </w:rPr>
        <w:t xml:space="preserve"> 객</w:t>
      </w:r>
      <w:r w:rsidR="002D4D2C">
        <w:t>체</w:t>
      </w:r>
      <w:r w:rsidR="002D4D2C">
        <w:rPr>
          <w:rFonts w:hint="eastAsia"/>
        </w:rPr>
        <w:t xml:space="preserve"> 생</w:t>
      </w:r>
      <w:r w:rsidR="002D4D2C">
        <w:t>성하여</w:t>
      </w:r>
      <w:r w:rsidR="002D4D2C">
        <w:rPr>
          <w:rFonts w:hint="eastAsia"/>
        </w:rPr>
        <w:t xml:space="preserve"> 바</w:t>
      </w:r>
      <w:r w:rsidR="002D4D2C">
        <w:t>로</w:t>
      </w:r>
      <w:r w:rsidR="002D4D2C">
        <w:rPr>
          <w:rFonts w:hint="eastAsia"/>
        </w:rPr>
        <w:t xml:space="preserve"> 출</w:t>
      </w:r>
      <w:r w:rsidR="002D4D2C">
        <w:t>력</w:t>
      </w:r>
      <w:r w:rsidR="002D4D2C">
        <w:rPr>
          <w:rFonts w:hint="eastAsia"/>
        </w:rPr>
        <w:t xml:space="preserve"> 되</w:t>
      </w:r>
      <w:r w:rsidR="002D4D2C">
        <w:t>게끔</w:t>
      </w:r>
      <w:r w:rsidR="002D4D2C">
        <w:rPr>
          <w:rFonts w:hint="eastAsia"/>
        </w:rPr>
        <w:t xml:space="preserve"> 함.</w:t>
      </w:r>
      <w:bookmarkStart w:id="0" w:name="_GoBack"/>
      <w:bookmarkEnd w:id="0"/>
    </w:p>
    <w:p w:rsidR="007C1C07" w:rsidRDefault="007C1C07" w:rsidP="009B41DA">
      <w:pPr>
        <w:rPr>
          <w:rFonts w:hint="eastAsia"/>
        </w:rPr>
      </w:pPr>
    </w:p>
    <w:p w:rsidR="009B41DA" w:rsidRDefault="009B41DA" w:rsidP="00691E22">
      <w:pPr>
        <w:pStyle w:val="3"/>
        <w:ind w:left="1000" w:hanging="400"/>
      </w:pPr>
      <w:r>
        <w:t>캐릭터</w:t>
      </w:r>
      <w:r>
        <w:rPr>
          <w:rFonts w:hint="eastAsia"/>
        </w:rPr>
        <w:t xml:space="preserve"> </w:t>
      </w:r>
      <w:r>
        <w:t>알고리즘</w:t>
      </w:r>
    </w:p>
    <w:p w:rsidR="009B41DA" w:rsidRDefault="0069076D" w:rsidP="009B41DA">
      <w:r>
        <w:rPr>
          <w:rFonts w:hint="eastAsia"/>
        </w:rPr>
        <w:t>얼</w:t>
      </w:r>
      <w:r>
        <w:t>굴</w:t>
      </w:r>
      <w:r>
        <w:rPr>
          <w:rFonts w:hint="eastAsia"/>
        </w:rPr>
        <w:t xml:space="preserve"> 추</w:t>
      </w:r>
      <w:r>
        <w:t>출</w:t>
      </w:r>
      <w:r>
        <w:rPr>
          <w:rFonts w:hint="eastAsia"/>
        </w:rPr>
        <w:t xml:space="preserve"> 시 화</w:t>
      </w:r>
      <w:r>
        <w:t>면에</w:t>
      </w:r>
      <w:r>
        <w:rPr>
          <w:rFonts w:hint="eastAsia"/>
        </w:rPr>
        <w:t xml:space="preserve"> 출</w:t>
      </w:r>
      <w:r>
        <w:t>력되는</w:t>
      </w:r>
      <w:r>
        <w:rPr>
          <w:rFonts w:hint="eastAsia"/>
        </w:rPr>
        <w:t xml:space="preserve"> 캐</w:t>
      </w:r>
      <w:r>
        <w:t>릭터</w:t>
      </w:r>
      <w:r>
        <w:rPr>
          <w:rFonts w:hint="eastAsia"/>
        </w:rPr>
        <w:t xml:space="preserve"> 등</w:t>
      </w:r>
      <w:r>
        <w:t>장</w:t>
      </w:r>
      <w:r>
        <w:rPr>
          <w:rFonts w:hint="eastAsia"/>
        </w:rPr>
        <w:t xml:space="preserve"> 방</w:t>
      </w:r>
      <w:r>
        <w:t>법</w:t>
      </w:r>
    </w:p>
    <w:p w:rsidR="00691E22" w:rsidRDefault="00691E22" w:rsidP="009B41DA">
      <w:r>
        <w:t>1. 좌</w:t>
      </w:r>
      <w:r>
        <w:rPr>
          <w:rFonts w:hint="eastAsia"/>
        </w:rPr>
        <w:t>/</w:t>
      </w:r>
      <w:r>
        <w:t>우에서</w:t>
      </w:r>
      <w:r>
        <w:rPr>
          <w:rFonts w:hint="eastAsia"/>
        </w:rPr>
        <w:t xml:space="preserve"> </w:t>
      </w:r>
      <w:r>
        <w:t>캐릭터가</w:t>
      </w:r>
      <w:r>
        <w:rPr>
          <w:rFonts w:hint="eastAsia"/>
        </w:rPr>
        <w:t xml:space="preserve"> 천</w:t>
      </w:r>
      <w:r>
        <w:t>천히</w:t>
      </w:r>
      <w:r>
        <w:rPr>
          <w:rFonts w:hint="eastAsia"/>
        </w:rPr>
        <w:t xml:space="preserve"> </w:t>
      </w:r>
      <w:r>
        <w:t>기어</w:t>
      </w:r>
      <w:r>
        <w:rPr>
          <w:rFonts w:hint="eastAsia"/>
        </w:rPr>
        <w:t xml:space="preserve"> </w:t>
      </w:r>
      <w:r>
        <w:t>나온다</w:t>
      </w:r>
      <w:r>
        <w:rPr>
          <w:rFonts w:hint="eastAsia"/>
        </w:rPr>
        <w:t>.</w:t>
      </w:r>
      <w:r>
        <w:t xml:space="preserve"> 이후</w:t>
      </w:r>
      <w:r>
        <w:rPr>
          <w:rFonts w:hint="eastAsia"/>
        </w:rPr>
        <w:t xml:space="preserve"> </w:t>
      </w:r>
      <w:r>
        <w:t>랜덤하게</w:t>
      </w:r>
      <w:r>
        <w:rPr>
          <w:rFonts w:hint="eastAsia"/>
        </w:rPr>
        <w:t xml:space="preserve"> </w:t>
      </w:r>
      <w:r>
        <w:t>움직이며</w:t>
      </w:r>
      <w:r>
        <w:rPr>
          <w:rFonts w:hint="eastAsia"/>
        </w:rPr>
        <w:t xml:space="preserve"> </w:t>
      </w:r>
      <w:r>
        <w:t>빠져</w:t>
      </w:r>
      <w:r>
        <w:rPr>
          <w:rFonts w:hint="eastAsia"/>
        </w:rPr>
        <w:t xml:space="preserve"> </w:t>
      </w:r>
      <w:r>
        <w:t>나가지</w:t>
      </w:r>
      <w:r>
        <w:rPr>
          <w:rFonts w:hint="eastAsia"/>
        </w:rPr>
        <w:t xml:space="preserve"> </w:t>
      </w:r>
      <w:r>
        <w:t>않음</w:t>
      </w:r>
      <w:r>
        <w:rPr>
          <w:rFonts w:hint="eastAsia"/>
        </w:rPr>
        <w:t>.</w:t>
      </w:r>
    </w:p>
    <w:p w:rsidR="00691E22" w:rsidRDefault="00691E22" w:rsidP="009B41DA">
      <w:r>
        <w:t xml:space="preserve">2. </w:t>
      </w:r>
      <w:r>
        <w:rPr>
          <w:rFonts w:hint="eastAsia"/>
        </w:rPr>
        <w:t>추</w:t>
      </w:r>
      <w:r>
        <w:t>출한</w:t>
      </w:r>
      <w:r>
        <w:rPr>
          <w:rFonts w:hint="eastAsia"/>
        </w:rPr>
        <w:t xml:space="preserve"> 얼</w:t>
      </w:r>
      <w:r>
        <w:t>굴</w:t>
      </w:r>
      <w:r>
        <w:rPr>
          <w:rFonts w:hint="eastAsia"/>
        </w:rPr>
        <w:t>을 캐</w:t>
      </w:r>
      <w:r>
        <w:t>릭터의</w:t>
      </w:r>
      <w:r>
        <w:rPr>
          <w:rFonts w:hint="eastAsia"/>
        </w:rPr>
        <w:t xml:space="preserve"> 얼</w:t>
      </w:r>
      <w:r>
        <w:t xml:space="preserve">굴 </w:t>
      </w:r>
      <w:r>
        <w:rPr>
          <w:rFonts w:hint="eastAsia"/>
        </w:rPr>
        <w:t>위</w:t>
      </w:r>
      <w:r>
        <w:t>치에</w:t>
      </w:r>
      <w:r>
        <w:rPr>
          <w:rFonts w:hint="eastAsia"/>
        </w:rPr>
        <w:t xml:space="preserve"> 자</w:t>
      </w:r>
      <w:r>
        <w:t>연스럽게</w:t>
      </w:r>
      <w:r>
        <w:rPr>
          <w:rFonts w:hint="eastAsia"/>
        </w:rPr>
        <w:t xml:space="preserve"> 혹</w:t>
      </w:r>
      <w:r>
        <w:t>은</w:t>
      </w:r>
      <w:r>
        <w:rPr>
          <w:rFonts w:hint="eastAsia"/>
        </w:rPr>
        <w:t xml:space="preserve"> 여</w:t>
      </w:r>
      <w:r>
        <w:t>러</w:t>
      </w:r>
      <w:r>
        <w:rPr>
          <w:rFonts w:hint="eastAsia"/>
        </w:rPr>
        <w:t xml:space="preserve"> 방</w:t>
      </w:r>
      <w:r>
        <w:t>법으로</w:t>
      </w:r>
      <w:r>
        <w:rPr>
          <w:rFonts w:hint="eastAsia"/>
        </w:rPr>
        <w:t xml:space="preserve"> 출</w:t>
      </w:r>
      <w:r>
        <w:t>력된다</w:t>
      </w:r>
      <w:r>
        <w:rPr>
          <w:rFonts w:hint="eastAsia"/>
        </w:rPr>
        <w:t>.</w:t>
      </w:r>
    </w:p>
    <w:p w:rsidR="00691E22" w:rsidRDefault="00943C89" w:rsidP="009B41DA">
      <w:r>
        <w:rPr>
          <w:rFonts w:hint="eastAsia"/>
        </w:rPr>
        <w:t>3. 계</w:t>
      </w:r>
      <w:r>
        <w:t>속</w:t>
      </w:r>
      <w:r>
        <w:rPr>
          <w:rFonts w:hint="eastAsia"/>
        </w:rPr>
        <w:t xml:space="preserve"> 랜</w:t>
      </w:r>
      <w:r>
        <w:t>덤하게</w:t>
      </w:r>
      <w:r>
        <w:rPr>
          <w:rFonts w:hint="eastAsia"/>
        </w:rPr>
        <w:t xml:space="preserve"> 움</w:t>
      </w:r>
      <w:r>
        <w:t>직임</w:t>
      </w:r>
      <w:r>
        <w:rPr>
          <w:rFonts w:hint="eastAsia"/>
        </w:rPr>
        <w:t>.</w:t>
      </w:r>
    </w:p>
    <w:p w:rsidR="00943C89" w:rsidRDefault="00943C89" w:rsidP="009B41DA"/>
    <w:p w:rsidR="00691E22" w:rsidRDefault="00691E22" w:rsidP="00691E22">
      <w:pPr>
        <w:pStyle w:val="3"/>
        <w:ind w:left="1000" w:hanging="400"/>
      </w:pPr>
      <w:r>
        <w:rPr>
          <w:rFonts w:hint="eastAsia"/>
        </w:rPr>
        <w:t>사진 찍기 유도</w:t>
      </w:r>
    </w:p>
    <w:p w:rsidR="00691E22" w:rsidRDefault="00691E22" w:rsidP="0027532B">
      <w:pPr>
        <w:ind w:firstLineChars="100" w:firstLine="200"/>
      </w:pPr>
      <w:r>
        <w:rPr>
          <w:rFonts w:hint="eastAsia"/>
        </w:rPr>
        <w:t>웹캠</w:t>
      </w:r>
      <w:r w:rsidR="00F66D52">
        <w:rPr>
          <w:rFonts w:hint="eastAsia"/>
        </w:rPr>
        <w:t>을 출력하는 모니터에 중간이 뻥 뚫린 해바라기가 출력되거나 모니터에 해바라기 잎을 붙여 사</w:t>
      </w:r>
      <w:r w:rsidR="00F66D52">
        <w:t>진</w:t>
      </w:r>
      <w:r w:rsidR="00F66D52">
        <w:rPr>
          <w:rFonts w:hint="eastAsia"/>
        </w:rPr>
        <w:t xml:space="preserve"> 찍</w:t>
      </w:r>
      <w:r w:rsidR="00F66D52">
        <w:t>기</w:t>
      </w:r>
      <w:r w:rsidR="00F66D52">
        <w:rPr>
          <w:rFonts w:hint="eastAsia"/>
        </w:rPr>
        <w:t>를 유</w:t>
      </w:r>
      <w:r w:rsidR="00F66D52">
        <w:t>도함</w:t>
      </w:r>
      <w:r w:rsidR="00F66D52">
        <w:rPr>
          <w:rFonts w:hint="eastAsia"/>
        </w:rPr>
        <w:t>.</w:t>
      </w:r>
    </w:p>
    <w:p w:rsidR="0059374F" w:rsidRPr="00691E22" w:rsidRDefault="0059374F" w:rsidP="0027532B">
      <w:pPr>
        <w:ind w:firstLineChars="100" w:firstLine="200"/>
      </w:pPr>
    </w:p>
    <w:p w:rsidR="00870CCF" w:rsidRPr="005B271F" w:rsidRDefault="00EB2957" w:rsidP="00870CCF">
      <w:pPr>
        <w:pStyle w:val="2"/>
        <w:rPr>
          <w:b/>
        </w:rPr>
      </w:pPr>
      <w:r>
        <w:rPr>
          <w:rFonts w:hint="eastAsia"/>
          <w:b/>
        </w:rPr>
        <w:t>프</w:t>
      </w:r>
      <w:r>
        <w:rPr>
          <w:b/>
        </w:rPr>
        <w:t>로그램</w:t>
      </w:r>
      <w:r>
        <w:rPr>
          <w:rFonts w:hint="eastAsia"/>
          <w:b/>
        </w:rPr>
        <w:t xml:space="preserve"> 추</w:t>
      </w:r>
      <w:r>
        <w:rPr>
          <w:b/>
        </w:rPr>
        <w:t>가</w:t>
      </w:r>
      <w:r>
        <w:rPr>
          <w:rFonts w:hint="eastAsia"/>
          <w:b/>
        </w:rPr>
        <w:t xml:space="preserve"> 개</w:t>
      </w:r>
      <w:r>
        <w:rPr>
          <w:b/>
        </w:rPr>
        <w:t>선</w:t>
      </w:r>
      <w:r>
        <w:rPr>
          <w:rFonts w:hint="eastAsia"/>
          <w:b/>
        </w:rPr>
        <w:t>점 및 역</w:t>
      </w:r>
      <w:r>
        <w:rPr>
          <w:b/>
        </w:rPr>
        <w:t>할</w:t>
      </w:r>
      <w:r>
        <w:rPr>
          <w:rFonts w:hint="eastAsia"/>
          <w:b/>
        </w:rPr>
        <w:t xml:space="preserve"> 분</w:t>
      </w:r>
      <w:r>
        <w:rPr>
          <w:b/>
        </w:rPr>
        <w:t>담</w:t>
      </w:r>
    </w:p>
    <w:p w:rsidR="006368B2" w:rsidRDefault="006368B2" w:rsidP="006368B2">
      <w:r>
        <w:rPr>
          <w:rFonts w:hint="eastAsia"/>
        </w:rPr>
        <w:t xml:space="preserve">최지수 </w:t>
      </w:r>
      <w:r>
        <w:t xml:space="preserve">: </w:t>
      </w:r>
      <w:r>
        <w:rPr>
          <w:rFonts w:hint="eastAsia"/>
        </w:rPr>
        <w:t>전체적인 개발에 참여</w:t>
      </w:r>
    </w:p>
    <w:p w:rsidR="006368B2" w:rsidRDefault="006368B2" w:rsidP="006368B2">
      <w:r>
        <w:rPr>
          <w:rFonts w:hint="eastAsia"/>
        </w:rPr>
        <w:t>이한솔</w:t>
      </w:r>
      <w:r>
        <w:t xml:space="preserve"> : 카메라 촬영</w:t>
      </w:r>
    </w:p>
    <w:p w:rsidR="006368B2" w:rsidRDefault="006368B2" w:rsidP="006368B2">
      <w:r>
        <w:rPr>
          <w:rFonts w:hint="eastAsia"/>
        </w:rPr>
        <w:lastRenderedPageBreak/>
        <w:t>문찬성</w:t>
      </w:r>
      <w:r>
        <w:t xml:space="preserve"> &amp; </w:t>
      </w:r>
      <w:r>
        <w:rPr>
          <w:rFonts w:hint="eastAsia"/>
        </w:rPr>
        <w:t>홍</w:t>
      </w:r>
      <w:r>
        <w:t>동현</w:t>
      </w:r>
      <w:r>
        <w:rPr>
          <w:rFonts w:hint="eastAsia"/>
        </w:rPr>
        <w:t xml:space="preserve"> :</w:t>
      </w:r>
      <w:r>
        <w:t xml:space="preserve"> 캐릭터 출력</w:t>
      </w:r>
      <w:r w:rsidR="00972A0E">
        <w:rPr>
          <w:rFonts w:hint="eastAsia"/>
        </w:rPr>
        <w:t xml:space="preserve"> 및</w:t>
      </w:r>
      <w:r>
        <w:t xml:space="preserve"> 알고리즘</w:t>
      </w:r>
    </w:p>
    <w:p w:rsidR="006368B2" w:rsidRDefault="006368B2" w:rsidP="006368B2">
      <w:r>
        <w:rPr>
          <w:rFonts w:hint="eastAsia"/>
        </w:rPr>
        <w:t>정일우 :</w:t>
      </w:r>
      <w:r>
        <w:t xml:space="preserve"> 애니메이션 + 얼굴 보간</w:t>
      </w:r>
    </w:p>
    <w:p w:rsidR="00870CCF" w:rsidRPr="00EB2957" w:rsidRDefault="006368B2" w:rsidP="006368B2">
      <w:r>
        <w:rPr>
          <w:rFonts w:hint="eastAsia"/>
        </w:rPr>
        <w:t>손윤경</w:t>
      </w:r>
      <w:r>
        <w:t xml:space="preserve"> : UI 및 모듈화</w:t>
      </w:r>
    </w:p>
    <w:p w:rsidR="000F491E" w:rsidRDefault="002D4D2C"/>
    <w:p w:rsidR="0030258D" w:rsidRPr="00870CCF" w:rsidRDefault="0030258D">
      <w:r>
        <w:rPr>
          <w:rFonts w:hint="eastAsia"/>
        </w:rPr>
        <w:t>기</w:t>
      </w:r>
      <w:r>
        <w:t>한</w:t>
      </w:r>
      <w:r w:rsidR="00D20346">
        <w:rPr>
          <w:rFonts w:hint="eastAsia"/>
        </w:rPr>
        <w:t xml:space="preserve"> :</w:t>
      </w:r>
      <w:r>
        <w:rPr>
          <w:rFonts w:hint="eastAsia"/>
        </w:rPr>
        <w:t xml:space="preserve"> 2016.11.18 금</w:t>
      </w:r>
      <w:r>
        <w:t>요일</w:t>
      </w:r>
    </w:p>
    <w:sectPr w:rsidR="0030258D" w:rsidRPr="00870CC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A95D35"/>
    <w:multiLevelType w:val="hybridMultilevel"/>
    <w:tmpl w:val="C2EA0AA0"/>
    <w:lvl w:ilvl="0" w:tplc="D2883EE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DQ0sLQ0szQyMDNS0lEKTi0uzszPAykwqgUAVupS3SwAAAA="/>
  </w:docVars>
  <w:rsids>
    <w:rsidRoot w:val="001E4368"/>
    <w:rsid w:val="00012115"/>
    <w:rsid w:val="000B38B8"/>
    <w:rsid w:val="000E2952"/>
    <w:rsid w:val="001E4368"/>
    <w:rsid w:val="00240920"/>
    <w:rsid w:val="0027532B"/>
    <w:rsid w:val="002D4D2C"/>
    <w:rsid w:val="0030258D"/>
    <w:rsid w:val="00356A6B"/>
    <w:rsid w:val="00476F2B"/>
    <w:rsid w:val="00501E3E"/>
    <w:rsid w:val="005642B3"/>
    <w:rsid w:val="0059374F"/>
    <w:rsid w:val="00626D4E"/>
    <w:rsid w:val="006368B2"/>
    <w:rsid w:val="0069076D"/>
    <w:rsid w:val="00691E22"/>
    <w:rsid w:val="0075377C"/>
    <w:rsid w:val="00776A6F"/>
    <w:rsid w:val="007C1C07"/>
    <w:rsid w:val="007E7A15"/>
    <w:rsid w:val="008141E6"/>
    <w:rsid w:val="00870CCF"/>
    <w:rsid w:val="00943C89"/>
    <w:rsid w:val="00972A0E"/>
    <w:rsid w:val="009B41DA"/>
    <w:rsid w:val="009E5509"/>
    <w:rsid w:val="00AB304A"/>
    <w:rsid w:val="00AD47F6"/>
    <w:rsid w:val="00CD6712"/>
    <w:rsid w:val="00D20346"/>
    <w:rsid w:val="00DC1EE2"/>
    <w:rsid w:val="00EB2957"/>
    <w:rsid w:val="00F66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61649"/>
  <w15:chartTrackingRefBased/>
  <w15:docId w15:val="{0580C910-6526-4AAD-B97A-D54B3868A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870CCF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870CCF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870CCF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rsid w:val="00691E22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870CCF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870CCF"/>
    <w:rPr>
      <w:rFonts w:asciiTheme="majorHAnsi" w:eastAsiaTheme="majorEastAsia" w:hAnsiTheme="majorHAnsi" w:cstheme="majorBidi"/>
    </w:rPr>
  </w:style>
  <w:style w:type="paragraph" w:styleId="a3">
    <w:name w:val="List Paragraph"/>
    <w:basedOn w:val="a"/>
    <w:uiPriority w:val="34"/>
    <w:qFormat/>
    <w:rsid w:val="00870CCF"/>
    <w:pPr>
      <w:ind w:leftChars="400" w:left="800"/>
    </w:pPr>
  </w:style>
  <w:style w:type="character" w:styleId="a4">
    <w:name w:val="Strong"/>
    <w:basedOn w:val="a0"/>
    <w:uiPriority w:val="22"/>
    <w:qFormat/>
    <w:rsid w:val="00870CCF"/>
    <w:rPr>
      <w:b/>
      <w:bCs/>
    </w:rPr>
  </w:style>
  <w:style w:type="character" w:customStyle="1" w:styleId="3Char">
    <w:name w:val="제목 3 Char"/>
    <w:basedOn w:val="a0"/>
    <w:link w:val="3"/>
    <w:uiPriority w:val="9"/>
    <w:rsid w:val="00691E22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yun Hong</dc:creator>
  <cp:keywords/>
  <dc:description/>
  <cp:lastModifiedBy>DongHyun Hong</cp:lastModifiedBy>
  <cp:revision>29</cp:revision>
  <dcterms:created xsi:type="dcterms:W3CDTF">2016-11-13T08:58:00Z</dcterms:created>
  <dcterms:modified xsi:type="dcterms:W3CDTF">2016-11-13T10:11:00Z</dcterms:modified>
</cp:coreProperties>
</file>